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C299C" w14:textId="2709D01D" w:rsidR="00E338BC" w:rsidRDefault="00985666" w:rsidP="00985666">
      <w:pPr>
        <w:pStyle w:val="Title"/>
        <w:jc w:val="center"/>
      </w:pPr>
      <w:r>
        <w:t>Ian</w:t>
      </w:r>
      <w:r w:rsidRPr="00BF7575">
        <w:t xml:space="preserve"> Anthony </w:t>
      </w:r>
      <w:r>
        <w:t>Taylor</w:t>
      </w:r>
    </w:p>
    <w:p w14:paraId="3E81BAF5" w14:textId="50EC0717" w:rsidR="00EC2770" w:rsidRPr="00EC2770" w:rsidRDefault="00EC2770" w:rsidP="00EC2770">
      <w:pPr>
        <w:jc w:val="center"/>
      </w:pPr>
      <w:r>
        <w:t>12 June 1977</w:t>
      </w:r>
    </w:p>
    <w:p w14:paraId="0EE50F68" w14:textId="77777777" w:rsidR="00985666" w:rsidRDefault="00985666" w:rsidP="00985666"/>
    <w:p w14:paraId="048CB212" w14:textId="77777777" w:rsidR="00985666" w:rsidRPr="00F70283" w:rsidRDefault="00985666" w:rsidP="00985666">
      <w:pPr>
        <w:pStyle w:val="Heading1"/>
        <w:rPr>
          <w:b/>
        </w:rPr>
      </w:pPr>
      <w:r w:rsidRPr="00F70283">
        <w:rPr>
          <w:b/>
        </w:rPr>
        <w:t>Contact Details</w:t>
      </w:r>
    </w:p>
    <w:p w14:paraId="2498133D" w14:textId="06E05881" w:rsidR="00985666" w:rsidRPr="00985666" w:rsidRDefault="00985666" w:rsidP="00985666">
      <w:pPr>
        <w:pStyle w:val="ListParagraph"/>
        <w:numPr>
          <w:ilvl w:val="0"/>
          <w:numId w:val="1"/>
        </w:numPr>
        <w:ind w:left="360"/>
        <w:jc w:val="both"/>
        <w:rPr>
          <w:rFonts w:cstheme="minorHAnsi"/>
          <w:b/>
        </w:rPr>
      </w:pPr>
      <w:r w:rsidRPr="00985666">
        <w:rPr>
          <w:rFonts w:cstheme="minorHAnsi"/>
          <w:b/>
        </w:rPr>
        <w:t xml:space="preserve">Address: </w:t>
      </w:r>
      <w:r w:rsidR="000D637A">
        <w:rPr>
          <w:rFonts w:cstheme="minorHAnsi"/>
          <w:bCs/>
        </w:rPr>
        <w:t xml:space="preserve">6 </w:t>
      </w:r>
      <w:proofErr w:type="gramStart"/>
      <w:r w:rsidR="000D637A">
        <w:rPr>
          <w:rFonts w:cstheme="minorHAnsi"/>
          <w:bCs/>
        </w:rPr>
        <w:t>Ridgeview road</w:t>
      </w:r>
      <w:proofErr w:type="gramEnd"/>
      <w:r w:rsidR="000D637A">
        <w:rPr>
          <w:rFonts w:cstheme="minorHAnsi"/>
          <w:bCs/>
        </w:rPr>
        <w:t>, Northcliff</w:t>
      </w:r>
      <w:r w:rsidRPr="00985666">
        <w:rPr>
          <w:rFonts w:cstheme="minorHAnsi"/>
          <w:b/>
        </w:rPr>
        <w:t xml:space="preserve"> </w:t>
      </w:r>
    </w:p>
    <w:p w14:paraId="7926D590" w14:textId="77777777" w:rsidR="00985666" w:rsidRPr="00985666" w:rsidRDefault="00985666" w:rsidP="00985666">
      <w:pPr>
        <w:pStyle w:val="ListParagraph"/>
        <w:numPr>
          <w:ilvl w:val="0"/>
          <w:numId w:val="1"/>
        </w:numPr>
        <w:ind w:left="360"/>
        <w:jc w:val="both"/>
        <w:rPr>
          <w:rFonts w:cstheme="minorHAnsi"/>
        </w:rPr>
      </w:pPr>
      <w:r w:rsidRPr="00985666">
        <w:rPr>
          <w:rFonts w:cstheme="minorHAnsi"/>
          <w:b/>
        </w:rPr>
        <w:t xml:space="preserve">Phone: </w:t>
      </w:r>
      <w:r w:rsidRPr="00985666">
        <w:rPr>
          <w:rFonts w:cstheme="minorHAnsi"/>
        </w:rPr>
        <w:t xml:space="preserve"> 072 601 0064</w:t>
      </w:r>
    </w:p>
    <w:p w14:paraId="61DBDD50" w14:textId="77777777" w:rsidR="00985666" w:rsidRPr="00985666" w:rsidRDefault="00985666" w:rsidP="00985666">
      <w:pPr>
        <w:pStyle w:val="ListParagraph"/>
        <w:numPr>
          <w:ilvl w:val="0"/>
          <w:numId w:val="1"/>
        </w:numPr>
        <w:ind w:left="360"/>
        <w:jc w:val="both"/>
      </w:pPr>
      <w:r w:rsidRPr="00985666">
        <w:rPr>
          <w:rFonts w:cstheme="minorHAnsi"/>
          <w:b/>
        </w:rPr>
        <w:t xml:space="preserve">Email: </w:t>
      </w:r>
      <w:r w:rsidRPr="00985666">
        <w:rPr>
          <w:rFonts w:cstheme="minorHAnsi"/>
        </w:rPr>
        <w:t>iananthonyt@gmail.com</w:t>
      </w:r>
    </w:p>
    <w:p w14:paraId="4AC62466" w14:textId="77777777" w:rsidR="00985666" w:rsidRPr="00F70283" w:rsidRDefault="00985666" w:rsidP="00985666">
      <w:pPr>
        <w:pStyle w:val="Heading1"/>
        <w:rPr>
          <w:b/>
        </w:rPr>
      </w:pPr>
      <w:r>
        <w:rPr>
          <w:b/>
        </w:rPr>
        <w:t>Coaching</w:t>
      </w:r>
      <w:r w:rsidRPr="00F70283">
        <w:rPr>
          <w:b/>
        </w:rPr>
        <w:t xml:space="preserve"> Summery</w:t>
      </w:r>
    </w:p>
    <w:p w14:paraId="2E6F2AD5" w14:textId="1470B17F" w:rsidR="00985666" w:rsidRDefault="00985666" w:rsidP="00985666">
      <w:pPr>
        <w:pStyle w:val="Heading2"/>
        <w:jc w:val="left"/>
        <w:rPr>
          <w:rFonts w:asciiTheme="minorHAnsi" w:hAnsiTheme="minorHAnsi" w:cstheme="minorHAnsi"/>
          <w:b w:val="0"/>
          <w:szCs w:val="22"/>
        </w:rPr>
      </w:pPr>
      <w:r w:rsidRPr="00985666">
        <w:rPr>
          <w:rFonts w:asciiTheme="minorHAnsi" w:hAnsiTheme="minorHAnsi" w:cstheme="minorHAnsi"/>
          <w:b w:val="0"/>
          <w:szCs w:val="22"/>
        </w:rPr>
        <w:t xml:space="preserve">Rugby Coach familiar with best practices in evaluating, training, and </w:t>
      </w:r>
      <w:r>
        <w:rPr>
          <w:rFonts w:asciiTheme="minorHAnsi" w:hAnsiTheme="minorHAnsi" w:cstheme="minorHAnsi"/>
          <w:b w:val="0"/>
          <w:szCs w:val="22"/>
        </w:rPr>
        <w:t>l</w:t>
      </w:r>
      <w:r w:rsidRPr="00985666">
        <w:rPr>
          <w:rFonts w:asciiTheme="minorHAnsi" w:hAnsiTheme="minorHAnsi" w:cstheme="minorHAnsi"/>
          <w:b w:val="0"/>
          <w:szCs w:val="22"/>
        </w:rPr>
        <w:t>eading young athletes.</w:t>
      </w:r>
      <w:r>
        <w:rPr>
          <w:rFonts w:asciiTheme="minorHAnsi" w:hAnsiTheme="minorHAnsi" w:cstheme="minorHAnsi"/>
          <w:b w:val="0"/>
          <w:szCs w:val="22"/>
        </w:rPr>
        <w:t xml:space="preserve"> </w:t>
      </w:r>
      <w:r w:rsidR="00822281">
        <w:rPr>
          <w:rFonts w:asciiTheme="minorHAnsi" w:hAnsiTheme="minorHAnsi" w:cstheme="minorHAnsi"/>
          <w:b w:val="0"/>
          <w:szCs w:val="22"/>
        </w:rPr>
        <w:t>8</w:t>
      </w:r>
      <w:r w:rsidRPr="00985666">
        <w:rPr>
          <w:rFonts w:asciiTheme="minorHAnsi" w:hAnsiTheme="minorHAnsi" w:cstheme="minorHAnsi"/>
          <w:b w:val="0"/>
          <w:szCs w:val="22"/>
        </w:rPr>
        <w:t xml:space="preserve"> years of experience working with rugby players, </w:t>
      </w:r>
      <w:r>
        <w:rPr>
          <w:rFonts w:asciiTheme="minorHAnsi" w:hAnsiTheme="minorHAnsi" w:cstheme="minorHAnsi"/>
          <w:b w:val="0"/>
          <w:szCs w:val="22"/>
        </w:rPr>
        <w:t>e</w:t>
      </w:r>
      <w:r w:rsidRPr="00985666">
        <w:rPr>
          <w:rFonts w:asciiTheme="minorHAnsi" w:hAnsiTheme="minorHAnsi" w:cstheme="minorHAnsi"/>
          <w:b w:val="0"/>
          <w:szCs w:val="22"/>
        </w:rPr>
        <w:t>ager to build strong athletes and impart valuable life skills.</w:t>
      </w:r>
      <w:r>
        <w:rPr>
          <w:rFonts w:asciiTheme="minorHAnsi" w:hAnsiTheme="minorHAnsi" w:cstheme="minorHAnsi"/>
          <w:b w:val="0"/>
          <w:szCs w:val="22"/>
        </w:rPr>
        <w:t xml:space="preserve"> </w:t>
      </w:r>
      <w:r w:rsidRPr="00985666">
        <w:rPr>
          <w:rFonts w:asciiTheme="minorHAnsi" w:hAnsiTheme="minorHAnsi" w:cstheme="minorHAnsi"/>
          <w:b w:val="0"/>
          <w:szCs w:val="22"/>
        </w:rPr>
        <w:t>The development of the players for the game they love to play is of utmost importance.</w:t>
      </w:r>
      <w:r w:rsidR="00B1109D">
        <w:rPr>
          <w:rFonts w:asciiTheme="minorHAnsi" w:hAnsiTheme="minorHAnsi" w:cstheme="minorHAnsi"/>
          <w:b w:val="0"/>
          <w:szCs w:val="22"/>
        </w:rPr>
        <w:t xml:space="preserve"> </w:t>
      </w:r>
      <w:r w:rsidR="00FB63CE">
        <w:rPr>
          <w:rFonts w:asciiTheme="minorHAnsi" w:hAnsiTheme="minorHAnsi" w:cstheme="minorHAnsi"/>
          <w:b w:val="0"/>
          <w:szCs w:val="22"/>
        </w:rPr>
        <w:t xml:space="preserve">I firmly believe that we have to </w:t>
      </w:r>
      <w:r w:rsidR="002C488F">
        <w:rPr>
          <w:rFonts w:asciiTheme="minorHAnsi" w:hAnsiTheme="minorHAnsi" w:cstheme="minorHAnsi"/>
          <w:b w:val="0"/>
          <w:szCs w:val="22"/>
        </w:rPr>
        <w:t>coach and train skill before we get into rugby shape</w:t>
      </w:r>
      <w:r w:rsidR="007B4934">
        <w:rPr>
          <w:rFonts w:asciiTheme="minorHAnsi" w:hAnsiTheme="minorHAnsi" w:cstheme="minorHAnsi"/>
          <w:b w:val="0"/>
          <w:szCs w:val="22"/>
        </w:rPr>
        <w:t xml:space="preserve">. </w:t>
      </w:r>
      <w:r w:rsidR="002C488F">
        <w:rPr>
          <w:rFonts w:asciiTheme="minorHAnsi" w:hAnsiTheme="minorHAnsi" w:cstheme="minorHAnsi"/>
          <w:b w:val="0"/>
          <w:szCs w:val="22"/>
        </w:rPr>
        <w:t xml:space="preserve"> </w:t>
      </w:r>
    </w:p>
    <w:p w14:paraId="79CAF5AE" w14:textId="77777777" w:rsidR="00985666" w:rsidRDefault="00985666" w:rsidP="00985666">
      <w:pPr>
        <w:rPr>
          <w:lang w:val="en-US"/>
        </w:rPr>
      </w:pPr>
    </w:p>
    <w:p w14:paraId="7A401F46" w14:textId="77777777" w:rsidR="00985666" w:rsidRPr="002431E8" w:rsidRDefault="00985666" w:rsidP="00985666">
      <w:pPr>
        <w:pStyle w:val="Heading1"/>
        <w:rPr>
          <w:b/>
        </w:rPr>
      </w:pPr>
      <w:r w:rsidRPr="002431E8">
        <w:rPr>
          <w:b/>
        </w:rPr>
        <w:t>Skills</w:t>
      </w:r>
    </w:p>
    <w:p w14:paraId="08FCC56E" w14:textId="77777777" w:rsidR="00985666" w:rsidRDefault="00985666" w:rsidP="00985666">
      <w:pPr>
        <w:pStyle w:val="ListParagraph"/>
        <w:numPr>
          <w:ilvl w:val="0"/>
          <w:numId w:val="1"/>
        </w:numPr>
        <w:jc w:val="left"/>
      </w:pPr>
      <w:r>
        <w:t xml:space="preserve">Training exercises </w:t>
      </w:r>
    </w:p>
    <w:p w14:paraId="642ED052" w14:textId="77777777" w:rsidR="00985666" w:rsidRDefault="00985666" w:rsidP="00985666">
      <w:pPr>
        <w:pStyle w:val="ListParagraph"/>
        <w:numPr>
          <w:ilvl w:val="0"/>
          <w:numId w:val="1"/>
        </w:numPr>
        <w:jc w:val="left"/>
      </w:pPr>
      <w:r>
        <w:t>Exercise management</w:t>
      </w:r>
    </w:p>
    <w:p w14:paraId="72FABEF1" w14:textId="77777777" w:rsidR="00985666" w:rsidRDefault="00985666" w:rsidP="00985666">
      <w:pPr>
        <w:pStyle w:val="ListParagraph"/>
        <w:numPr>
          <w:ilvl w:val="0"/>
          <w:numId w:val="1"/>
        </w:numPr>
        <w:jc w:val="left"/>
      </w:pPr>
      <w:r>
        <w:t>Building Relationships</w:t>
      </w:r>
    </w:p>
    <w:p w14:paraId="187C05A2" w14:textId="77777777" w:rsidR="00985666" w:rsidRDefault="00985666" w:rsidP="00985666">
      <w:pPr>
        <w:pStyle w:val="ListParagraph"/>
        <w:numPr>
          <w:ilvl w:val="0"/>
          <w:numId w:val="1"/>
        </w:numPr>
        <w:jc w:val="left"/>
      </w:pPr>
      <w:r>
        <w:t>Performance improvements</w:t>
      </w:r>
    </w:p>
    <w:p w14:paraId="68F0E8D9" w14:textId="77777777" w:rsidR="00985666" w:rsidRDefault="00985666" w:rsidP="00985666">
      <w:pPr>
        <w:pStyle w:val="ListParagraph"/>
        <w:numPr>
          <w:ilvl w:val="0"/>
          <w:numId w:val="1"/>
        </w:numPr>
        <w:jc w:val="left"/>
      </w:pPr>
      <w:r>
        <w:t xml:space="preserve">Mentoring and Coaching </w:t>
      </w:r>
    </w:p>
    <w:p w14:paraId="7D21B43B" w14:textId="77777777" w:rsidR="00985666" w:rsidRDefault="00985666" w:rsidP="00985666">
      <w:pPr>
        <w:pStyle w:val="ListParagraph"/>
        <w:numPr>
          <w:ilvl w:val="0"/>
          <w:numId w:val="1"/>
        </w:numPr>
        <w:jc w:val="left"/>
      </w:pPr>
      <w:r>
        <w:t>Safety awareness</w:t>
      </w:r>
    </w:p>
    <w:p w14:paraId="110C2EC0" w14:textId="77777777" w:rsidR="00985666" w:rsidRDefault="00985666" w:rsidP="00985666">
      <w:pPr>
        <w:pStyle w:val="ListParagraph"/>
        <w:numPr>
          <w:ilvl w:val="0"/>
          <w:numId w:val="1"/>
        </w:numPr>
        <w:jc w:val="left"/>
      </w:pPr>
      <w:r>
        <w:t xml:space="preserve">Safety understanding </w:t>
      </w:r>
    </w:p>
    <w:p w14:paraId="1B6A4435" w14:textId="77777777" w:rsidR="00985666" w:rsidRDefault="00985666" w:rsidP="00985666">
      <w:pPr>
        <w:pStyle w:val="ListParagraph"/>
        <w:numPr>
          <w:ilvl w:val="0"/>
          <w:numId w:val="1"/>
        </w:numPr>
        <w:jc w:val="left"/>
      </w:pPr>
      <w:r>
        <w:t xml:space="preserve">Self-Motivated </w:t>
      </w:r>
    </w:p>
    <w:p w14:paraId="56C77188" w14:textId="77777777" w:rsidR="00985666" w:rsidRDefault="00985666" w:rsidP="00985666">
      <w:pPr>
        <w:pStyle w:val="ListParagraph"/>
        <w:numPr>
          <w:ilvl w:val="0"/>
          <w:numId w:val="1"/>
        </w:numPr>
        <w:jc w:val="left"/>
      </w:pPr>
      <w:r>
        <w:t>Play Drills</w:t>
      </w:r>
    </w:p>
    <w:p w14:paraId="3C5B44CD" w14:textId="77777777" w:rsidR="00527857" w:rsidRDefault="00527857" w:rsidP="00985666">
      <w:pPr>
        <w:pStyle w:val="ListParagraph"/>
        <w:numPr>
          <w:ilvl w:val="0"/>
          <w:numId w:val="1"/>
        </w:numPr>
        <w:jc w:val="left"/>
      </w:pPr>
      <w:r>
        <w:t xml:space="preserve">Rugby Shape </w:t>
      </w:r>
    </w:p>
    <w:p w14:paraId="146B3083" w14:textId="77777777" w:rsidR="00985666" w:rsidRPr="00985666" w:rsidRDefault="00985666" w:rsidP="00985666">
      <w:pPr>
        <w:pStyle w:val="Heading1"/>
        <w:rPr>
          <w:b/>
        </w:rPr>
      </w:pPr>
      <w:r w:rsidRPr="00985666">
        <w:rPr>
          <w:b/>
        </w:rPr>
        <w:t>Certification</w:t>
      </w:r>
    </w:p>
    <w:p w14:paraId="6F30C25E" w14:textId="77777777" w:rsidR="00985666" w:rsidRDefault="00985666" w:rsidP="00985666">
      <w:pPr>
        <w:pStyle w:val="Heading2"/>
        <w:ind w:left="360"/>
      </w:pPr>
      <w:r>
        <w:t>IRB Level 1&amp;2</w:t>
      </w:r>
      <w:r w:rsidRPr="00A85B6F">
        <w:t xml:space="preserve"> </w:t>
      </w:r>
      <w:r w:rsidRPr="005B0E81">
        <w:t>|</w:t>
      </w:r>
      <w:r w:rsidRPr="00A85B6F">
        <w:t xml:space="preserve"> </w:t>
      </w:r>
      <w:r>
        <w:t>Dec 2018</w:t>
      </w:r>
      <w:r w:rsidRPr="00A85B6F">
        <w:t xml:space="preserve"> </w:t>
      </w:r>
      <w:r w:rsidRPr="005B0E81">
        <w:t>|</w:t>
      </w:r>
      <w:r w:rsidRPr="00A85B6F">
        <w:t xml:space="preserve"> </w:t>
      </w:r>
      <w:r>
        <w:t>Lions Rugby Union</w:t>
      </w:r>
    </w:p>
    <w:p w14:paraId="3E3CE16F" w14:textId="2396071B" w:rsidR="00844A9C" w:rsidRDefault="00985666" w:rsidP="00E678D4">
      <w:pPr>
        <w:pStyle w:val="ListParagraph"/>
        <w:numPr>
          <w:ilvl w:val="0"/>
          <w:numId w:val="1"/>
        </w:numPr>
        <w:jc w:val="left"/>
      </w:pPr>
      <w:r w:rsidRPr="00985666">
        <w:t>Specialized Scrummaging course</w:t>
      </w:r>
      <w:r w:rsidR="00A2346B">
        <w:t>*</w:t>
      </w:r>
      <w:r w:rsidRPr="00985666">
        <w:t xml:space="preserve"> -Golden Lions Rugby Union</w:t>
      </w:r>
      <w:r w:rsidR="00527857">
        <w:t xml:space="preserve"> </w:t>
      </w:r>
      <w:r w:rsidR="00822281">
        <w:t>(Coach</w:t>
      </w:r>
      <w:r w:rsidR="005B2B78">
        <w:t xml:space="preserve"> Chris Buitendach) </w:t>
      </w:r>
    </w:p>
    <w:p w14:paraId="5D4CE3F5" w14:textId="28584656" w:rsidR="00844A9C" w:rsidRDefault="00844A9C" w:rsidP="00E678D4">
      <w:pPr>
        <w:pStyle w:val="ListParagraph"/>
        <w:numPr>
          <w:ilvl w:val="0"/>
          <w:numId w:val="1"/>
        </w:numPr>
        <w:jc w:val="left"/>
      </w:pPr>
      <w:r>
        <w:t>Variable Resistance for Rugby</w:t>
      </w:r>
      <w:r w:rsidR="00A2346B">
        <w:t>*</w:t>
      </w:r>
      <w:r w:rsidR="00822281">
        <w:t>* -</w:t>
      </w:r>
      <w:r>
        <w:t xml:space="preserve"> Golden Lions Rugby Union (Jannie Brooks)</w:t>
      </w:r>
    </w:p>
    <w:p w14:paraId="02815BB9" w14:textId="77777777" w:rsidR="00844A9C" w:rsidRDefault="00844A9C" w:rsidP="00844A9C">
      <w:pPr>
        <w:pStyle w:val="ListParagraph"/>
        <w:numPr>
          <w:ilvl w:val="0"/>
          <w:numId w:val="1"/>
        </w:numPr>
      </w:pPr>
      <w:r>
        <w:t>Clinic Content:</w:t>
      </w:r>
    </w:p>
    <w:p w14:paraId="37A87E62" w14:textId="33928487" w:rsidR="00844A9C" w:rsidRDefault="00844A9C" w:rsidP="00844A9C">
      <w:pPr>
        <w:pStyle w:val="ListParagraph"/>
        <w:numPr>
          <w:ilvl w:val="0"/>
          <w:numId w:val="5"/>
        </w:numPr>
      </w:pPr>
      <w:r>
        <w:t>Mechanical Tension – Time under Tension</w:t>
      </w:r>
    </w:p>
    <w:p w14:paraId="56053597" w14:textId="16F30224" w:rsidR="00844A9C" w:rsidRDefault="00844A9C" w:rsidP="00844A9C">
      <w:pPr>
        <w:pStyle w:val="ListParagraph"/>
        <w:numPr>
          <w:ilvl w:val="0"/>
          <w:numId w:val="5"/>
        </w:numPr>
      </w:pPr>
      <w:r>
        <w:t>Metabolic Stress – Resistance through the whole range of Motion</w:t>
      </w:r>
    </w:p>
    <w:p w14:paraId="20E5D758" w14:textId="03A5E36B" w:rsidR="00844A9C" w:rsidRDefault="00844A9C" w:rsidP="00844A9C">
      <w:pPr>
        <w:pStyle w:val="ListParagraph"/>
        <w:numPr>
          <w:ilvl w:val="0"/>
          <w:numId w:val="5"/>
        </w:numPr>
      </w:pPr>
      <w:r>
        <w:t>Muscle damage – Eccentric Training</w:t>
      </w:r>
    </w:p>
    <w:p w14:paraId="2C831D9E" w14:textId="0E12262A" w:rsidR="00844A9C" w:rsidRDefault="00844A9C" w:rsidP="00844A9C">
      <w:pPr>
        <w:pStyle w:val="ListParagraph"/>
        <w:numPr>
          <w:ilvl w:val="0"/>
          <w:numId w:val="5"/>
        </w:numPr>
      </w:pPr>
      <w:r>
        <w:t>Build real strength and muscle without the Gym</w:t>
      </w:r>
    </w:p>
    <w:p w14:paraId="3D13F749" w14:textId="694EC5C3" w:rsidR="00844A9C" w:rsidRDefault="00844A9C" w:rsidP="00844A9C">
      <w:pPr>
        <w:pStyle w:val="ListParagraph"/>
        <w:numPr>
          <w:ilvl w:val="0"/>
          <w:numId w:val="5"/>
        </w:numPr>
      </w:pPr>
      <w:r>
        <w:t>Fitness Resistance</w:t>
      </w:r>
    </w:p>
    <w:p w14:paraId="420290E6" w14:textId="0E05C600" w:rsidR="00844A9C" w:rsidRDefault="00844A9C" w:rsidP="00844A9C">
      <w:pPr>
        <w:pStyle w:val="ListParagraph"/>
        <w:numPr>
          <w:ilvl w:val="0"/>
          <w:numId w:val="5"/>
        </w:numPr>
      </w:pPr>
      <w:r>
        <w:t>Create Tension that more closely matches the natural strength curve of your muscles</w:t>
      </w:r>
    </w:p>
    <w:p w14:paraId="777D982D" w14:textId="0E89A0A8" w:rsidR="00844A9C" w:rsidRDefault="00844A9C" w:rsidP="00844A9C">
      <w:pPr>
        <w:pStyle w:val="ListParagraph"/>
        <w:numPr>
          <w:ilvl w:val="0"/>
          <w:numId w:val="5"/>
        </w:numPr>
      </w:pPr>
      <w:r>
        <w:t>Not easier, just smarter</w:t>
      </w:r>
    </w:p>
    <w:p w14:paraId="04AD6B57" w14:textId="50E4F86A" w:rsidR="00844A9C" w:rsidRDefault="00844A9C" w:rsidP="00844A9C">
      <w:pPr>
        <w:pStyle w:val="ListParagraph"/>
        <w:numPr>
          <w:ilvl w:val="0"/>
          <w:numId w:val="5"/>
        </w:numPr>
      </w:pPr>
      <w:r>
        <w:t>Functional exercises for Rugby through variable resistance – POWER Bands</w:t>
      </w:r>
    </w:p>
    <w:p w14:paraId="19F9EB2D" w14:textId="66556437" w:rsidR="00844A9C" w:rsidRDefault="00844A9C" w:rsidP="00844A9C"/>
    <w:p w14:paraId="74F28E95" w14:textId="1854ECF5" w:rsidR="00844A9C" w:rsidRDefault="00844A9C" w:rsidP="00844A9C"/>
    <w:p w14:paraId="0D132C2D" w14:textId="2F217396" w:rsidR="00844A9C" w:rsidRDefault="00844A9C" w:rsidP="00844A9C"/>
    <w:p w14:paraId="34CB067A" w14:textId="77777777" w:rsidR="00844A9C" w:rsidRDefault="00844A9C" w:rsidP="00844A9C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C E R T I F I C A T I O N      C O N T I N U E D</w:t>
      </w:r>
    </w:p>
    <w:p w14:paraId="315C162A" w14:textId="77777777" w:rsidR="00844A9C" w:rsidRDefault="00844A9C" w:rsidP="00844A9C">
      <w:pPr>
        <w:jc w:val="center"/>
      </w:pPr>
    </w:p>
    <w:p w14:paraId="3C9D7381" w14:textId="40A13CFC" w:rsidR="00985666" w:rsidRPr="00985666" w:rsidRDefault="00985666" w:rsidP="00844A9C">
      <w:pPr>
        <w:pStyle w:val="ListParagraph"/>
        <w:numPr>
          <w:ilvl w:val="0"/>
          <w:numId w:val="6"/>
        </w:numPr>
        <w:jc w:val="left"/>
      </w:pPr>
      <w:r w:rsidRPr="00985666">
        <w:t>Strength &amp; Conditioning Pre-Level 1 &amp; 2 World Rugby</w:t>
      </w:r>
    </w:p>
    <w:p w14:paraId="7F64F04E" w14:textId="77777777" w:rsidR="00985666" w:rsidRPr="00985666" w:rsidRDefault="00985666" w:rsidP="00844A9C">
      <w:pPr>
        <w:pStyle w:val="ListParagraph"/>
        <w:numPr>
          <w:ilvl w:val="0"/>
          <w:numId w:val="6"/>
        </w:numPr>
        <w:jc w:val="left"/>
      </w:pPr>
      <w:r w:rsidRPr="00985666">
        <w:t>Laws of the Game World Rugby (IRB)</w:t>
      </w:r>
    </w:p>
    <w:p w14:paraId="5E63D55F" w14:textId="77777777" w:rsidR="00985666" w:rsidRDefault="00985666" w:rsidP="00844A9C">
      <w:pPr>
        <w:pStyle w:val="ListParagraph"/>
        <w:numPr>
          <w:ilvl w:val="0"/>
          <w:numId w:val="6"/>
        </w:numPr>
        <w:jc w:val="left"/>
      </w:pPr>
      <w:r w:rsidRPr="00985666">
        <w:t>Coaching Children World Rugby (IRB)</w:t>
      </w:r>
    </w:p>
    <w:p w14:paraId="36FD933A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Key Factor Analysis World Rugby (IRB)</w:t>
      </w:r>
    </w:p>
    <w:p w14:paraId="3905D942" w14:textId="0DBA7225" w:rsid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Keep Rugby Clean World rugby (IRB)</w:t>
      </w:r>
    </w:p>
    <w:p w14:paraId="3D1BB839" w14:textId="77777777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>Introduction to Coaching (L1 15's)</w:t>
      </w:r>
    </w:p>
    <w:p w14:paraId="6B7738DF" w14:textId="77777777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>First Aid in Rugby</w:t>
      </w:r>
    </w:p>
    <w:p w14:paraId="57CDBEDE" w14:textId="3363A79D" w:rsidR="003F71D0" w:rsidRDefault="00EC2770" w:rsidP="003F71D0">
      <w:pPr>
        <w:pStyle w:val="ListParagraph"/>
        <w:numPr>
          <w:ilvl w:val="0"/>
          <w:numId w:val="1"/>
        </w:numPr>
        <w:jc w:val="left"/>
      </w:pPr>
      <w:r>
        <w:t>Concussion Management for Ge</w:t>
      </w:r>
      <w:r w:rsidR="003F71D0">
        <w:t>neral Public</w:t>
      </w:r>
    </w:p>
    <w:p w14:paraId="6C9A5044" w14:textId="58A6F535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 xml:space="preserve">Introduction to Match </w:t>
      </w:r>
      <w:r w:rsidR="00EC2770">
        <w:t>Officiating</w:t>
      </w:r>
      <w:r>
        <w:t xml:space="preserve"> Pre-Level 1 </w:t>
      </w:r>
    </w:p>
    <w:p w14:paraId="770641CD" w14:textId="77777777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>Advanced Conditioning for Rugby- Pre-Level 2</w:t>
      </w:r>
    </w:p>
    <w:p w14:paraId="4617547A" w14:textId="77777777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>Keep Rugby Clean (Legacy)</w:t>
      </w:r>
    </w:p>
    <w:p w14:paraId="0810A1AB" w14:textId="5EDB8853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>Integrity (</w:t>
      </w:r>
      <w:r w:rsidR="00EC2770">
        <w:t>legacy</w:t>
      </w:r>
      <w:r>
        <w:t>)</w:t>
      </w:r>
    </w:p>
    <w:p w14:paraId="63C847E0" w14:textId="6D0814EE" w:rsidR="00844A9C" w:rsidRPr="00844A9C" w:rsidRDefault="003F71D0" w:rsidP="00844A9C">
      <w:pPr>
        <w:pStyle w:val="ListParagraph"/>
        <w:numPr>
          <w:ilvl w:val="0"/>
          <w:numId w:val="1"/>
        </w:numPr>
        <w:jc w:val="left"/>
      </w:pPr>
      <w:r>
        <w:t xml:space="preserve">Developing your </w:t>
      </w:r>
      <w:r w:rsidR="00EC2770">
        <w:t>Coaching</w:t>
      </w:r>
      <w:r>
        <w:t xml:space="preserve"> (L2 15s)</w:t>
      </w:r>
    </w:p>
    <w:p w14:paraId="1A38B63D" w14:textId="1D382CC9" w:rsidR="003F71D0" w:rsidRDefault="00844A9C" w:rsidP="003F71D0">
      <w:pPr>
        <w:pStyle w:val="ListParagraph"/>
        <w:numPr>
          <w:ilvl w:val="0"/>
          <w:numId w:val="1"/>
        </w:numPr>
        <w:jc w:val="left"/>
      </w:pPr>
      <w:r>
        <w:t xml:space="preserve">Laws of the Game </w:t>
      </w:r>
      <w:r w:rsidR="003F71D0">
        <w:t xml:space="preserve"> </w:t>
      </w:r>
    </w:p>
    <w:p w14:paraId="0D1706CD" w14:textId="7AE1986E" w:rsidR="00844A9C" w:rsidRDefault="00844A9C" w:rsidP="003F71D0">
      <w:pPr>
        <w:pStyle w:val="ListParagraph"/>
        <w:numPr>
          <w:ilvl w:val="0"/>
          <w:numId w:val="1"/>
        </w:numPr>
        <w:jc w:val="left"/>
      </w:pPr>
      <w:r>
        <w:t xml:space="preserve">Ruby Ready </w:t>
      </w:r>
    </w:p>
    <w:p w14:paraId="0CB40680" w14:textId="77777777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 xml:space="preserve">Introduction to Coaching </w:t>
      </w:r>
    </w:p>
    <w:p w14:paraId="716A02C9" w14:textId="77777777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>Covid 19 - Return to Play Awareness for Administrators</w:t>
      </w:r>
    </w:p>
    <w:p w14:paraId="0AF9D242" w14:textId="42F02C81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 xml:space="preserve">Covid 19 - Return to play Awareness for Coaches and Players </w:t>
      </w:r>
    </w:p>
    <w:p w14:paraId="2D03DD8F" w14:textId="77777777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 xml:space="preserve">Key Factor Analysis </w:t>
      </w:r>
    </w:p>
    <w:p w14:paraId="44B9B61B" w14:textId="2B1E56BF" w:rsidR="003F71D0" w:rsidRDefault="003F71D0" w:rsidP="003F71D0">
      <w:pPr>
        <w:pStyle w:val="ListParagraph"/>
        <w:numPr>
          <w:ilvl w:val="0"/>
          <w:numId w:val="1"/>
        </w:numPr>
        <w:jc w:val="left"/>
      </w:pPr>
      <w:r>
        <w:t>Medical Protocols for Match Day Medical Staff</w:t>
      </w:r>
    </w:p>
    <w:p w14:paraId="44BA958E" w14:textId="77777777" w:rsidR="00A2346B" w:rsidRDefault="003F71D0" w:rsidP="003F71D0">
      <w:r>
        <w:t>All Done via World Rugby Passport</w:t>
      </w:r>
      <w:r w:rsidR="00A2346B">
        <w:t xml:space="preserve"> </w:t>
      </w:r>
    </w:p>
    <w:p w14:paraId="45F29881" w14:textId="2F9331F0" w:rsidR="003F71D0" w:rsidRDefault="00A2346B" w:rsidP="003F71D0">
      <w:r>
        <w:t xml:space="preserve">Specialised scrummaging* and Variable Resistance for rugby** - Pirates Rugby Club Greenside </w:t>
      </w:r>
    </w:p>
    <w:p w14:paraId="32B84501" w14:textId="772D4A72" w:rsidR="00A2346B" w:rsidRDefault="00A2346B" w:rsidP="003F71D0">
      <w:r>
        <w:t>Level1 &amp; Level 2 – Emirates</w:t>
      </w:r>
      <w:r w:rsidR="00374B5B">
        <w:t xml:space="preserve"> </w:t>
      </w:r>
      <w:r w:rsidR="00DC2F3F">
        <w:t>Airline Park (Ellis Park)</w:t>
      </w:r>
    </w:p>
    <w:p w14:paraId="306C93DE" w14:textId="77777777" w:rsidR="00985666" w:rsidRDefault="00985666" w:rsidP="00985666">
      <w:pPr>
        <w:rPr>
          <w:color w:val="44546A" w:themeColor="text2"/>
          <w:lang w:val="en-US"/>
        </w:rPr>
      </w:pPr>
    </w:p>
    <w:p w14:paraId="50716BC9" w14:textId="6F5AEC78" w:rsidR="00527857" w:rsidRDefault="00527857" w:rsidP="00527857">
      <w:pPr>
        <w:jc w:val="center"/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</w:pPr>
      <w:r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>B</w:t>
      </w:r>
      <w:r w:rsidR="00724935"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 xml:space="preserve"> </w:t>
      </w:r>
      <w:r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>o</w:t>
      </w:r>
      <w:r w:rsidR="00724935"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 xml:space="preserve"> </w:t>
      </w:r>
      <w:r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>k</w:t>
      </w:r>
      <w:r w:rsidR="00724935"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 xml:space="preserve"> </w:t>
      </w:r>
      <w:r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>S</w:t>
      </w:r>
      <w:r w:rsidR="00724935"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 xml:space="preserve"> </w:t>
      </w:r>
      <w:r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>m</w:t>
      </w:r>
      <w:r w:rsidR="00724935"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 xml:space="preserve"> </w:t>
      </w:r>
      <w:r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>a</w:t>
      </w:r>
      <w:r w:rsidR="00724935"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 xml:space="preserve"> </w:t>
      </w:r>
      <w:r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>r</w:t>
      </w:r>
      <w:r w:rsidR="00724935"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 xml:space="preserve"> </w:t>
      </w:r>
      <w:r>
        <w:rPr>
          <w:rFonts w:asciiTheme="majorHAnsi" w:hAnsiTheme="majorHAnsi" w:cstheme="majorHAnsi"/>
          <w:b/>
          <w:color w:val="44546A" w:themeColor="text2"/>
          <w:sz w:val="28"/>
          <w:szCs w:val="28"/>
          <w:lang w:val="en-US"/>
        </w:rPr>
        <w:t>t</w:t>
      </w:r>
    </w:p>
    <w:p w14:paraId="2A40EA71" w14:textId="77777777" w:rsidR="00624618" w:rsidRPr="00624618" w:rsidRDefault="000C2A05" w:rsidP="00624618">
      <w:pPr>
        <w:pStyle w:val="ListParagraph"/>
        <w:numPr>
          <w:ilvl w:val="0"/>
          <w:numId w:val="4"/>
        </w:numPr>
        <w:jc w:val="left"/>
        <w:rPr>
          <w:rFonts w:asciiTheme="majorHAnsi" w:eastAsiaTheme="majorEastAsia" w:hAnsiTheme="majorHAnsi" w:cstheme="majorHAnsi"/>
          <w:b/>
          <w:color w:val="323E4F" w:themeColor="text2" w:themeShade="BF"/>
        </w:rPr>
      </w:pPr>
      <w:r>
        <w:rPr>
          <w:rFonts w:eastAsiaTheme="majorEastAsia" w:cstheme="minorHAnsi"/>
          <w:color w:val="323E4F" w:themeColor="text2" w:themeShade="BF"/>
        </w:rPr>
        <w:t>Renewed 2023/01/</w:t>
      </w:r>
      <w:r w:rsidR="00624618">
        <w:rPr>
          <w:rFonts w:eastAsiaTheme="majorEastAsia" w:cstheme="minorHAnsi"/>
          <w:color w:val="323E4F" w:themeColor="text2" w:themeShade="BF"/>
        </w:rPr>
        <w:t>20</w:t>
      </w:r>
    </w:p>
    <w:p w14:paraId="176EC486" w14:textId="77777777" w:rsidR="00624618" w:rsidRPr="00624618" w:rsidRDefault="00624618" w:rsidP="00624618">
      <w:pPr>
        <w:pStyle w:val="ListParagraph"/>
        <w:numPr>
          <w:ilvl w:val="0"/>
          <w:numId w:val="4"/>
        </w:numPr>
        <w:jc w:val="left"/>
        <w:rPr>
          <w:rFonts w:asciiTheme="majorHAnsi" w:eastAsiaTheme="majorEastAsia" w:hAnsiTheme="majorHAnsi" w:cstheme="majorHAnsi"/>
          <w:b/>
          <w:color w:val="323E4F" w:themeColor="text2" w:themeShade="BF"/>
        </w:rPr>
      </w:pPr>
      <w:r>
        <w:rPr>
          <w:rFonts w:eastAsiaTheme="majorEastAsia" w:cstheme="minorHAnsi"/>
          <w:color w:val="323E4F" w:themeColor="text2" w:themeShade="BF"/>
        </w:rPr>
        <w:t>BS-0072350</w:t>
      </w:r>
    </w:p>
    <w:p w14:paraId="0F76097F" w14:textId="77777777" w:rsidR="00624618" w:rsidRPr="00624618" w:rsidRDefault="00624618" w:rsidP="00624618">
      <w:pPr>
        <w:pStyle w:val="ListParagraph"/>
        <w:numPr>
          <w:ilvl w:val="0"/>
          <w:numId w:val="4"/>
        </w:numPr>
        <w:jc w:val="left"/>
        <w:rPr>
          <w:rFonts w:asciiTheme="majorHAnsi" w:eastAsiaTheme="majorEastAsia" w:hAnsiTheme="majorHAnsi" w:cstheme="majorHAnsi"/>
          <w:b/>
          <w:color w:val="323E4F" w:themeColor="text2" w:themeShade="BF"/>
        </w:rPr>
      </w:pPr>
      <w:r>
        <w:rPr>
          <w:rFonts w:eastAsiaTheme="majorEastAsia" w:cstheme="minorHAnsi"/>
          <w:color w:val="323E4F" w:themeColor="text2" w:themeShade="BF"/>
        </w:rPr>
        <w:t>Expiry Date: 2025/01/20</w:t>
      </w:r>
    </w:p>
    <w:p w14:paraId="3E57052F" w14:textId="77777777" w:rsidR="00985666" w:rsidRDefault="00985666" w:rsidP="00985666">
      <w:pPr>
        <w:pStyle w:val="Heading1"/>
        <w:rPr>
          <w:b/>
        </w:rPr>
      </w:pPr>
      <w:r w:rsidRPr="00F70283">
        <w:rPr>
          <w:b/>
        </w:rPr>
        <w:t>Coaching History</w:t>
      </w:r>
    </w:p>
    <w:p w14:paraId="774561F7" w14:textId="77777777" w:rsidR="00DE2B5B" w:rsidRDefault="00DE2B5B" w:rsidP="00DE2B5B">
      <w:pPr>
        <w:rPr>
          <w:lang w:val="en-US"/>
        </w:rPr>
      </w:pPr>
    </w:p>
    <w:p w14:paraId="2739F342" w14:textId="77777777" w:rsidR="00DE2B5B" w:rsidRDefault="00DE2B5B" w:rsidP="00DE2B5B">
      <w:pPr>
        <w:rPr>
          <w:lang w:val="en-US"/>
        </w:rPr>
      </w:pPr>
    </w:p>
    <w:p w14:paraId="31E8542E" w14:textId="497F1D8C" w:rsidR="00DE2B5B" w:rsidRDefault="00DE2B5B" w:rsidP="00DE2B5B">
      <w:pPr>
        <w:jc w:val="center"/>
        <w:rPr>
          <w:lang w:val="en-US"/>
        </w:rPr>
      </w:pPr>
      <w:r>
        <w:rPr>
          <w:lang w:val="en-US"/>
        </w:rPr>
        <w:t>Head coach Krugersdorp High 1</w:t>
      </w:r>
      <w:r w:rsidRPr="00DE2B5B">
        <w:rPr>
          <w:vertAlign w:val="superscript"/>
          <w:lang w:val="en-US"/>
        </w:rPr>
        <w:t>st</w:t>
      </w:r>
      <w:r>
        <w:rPr>
          <w:lang w:val="en-US"/>
        </w:rPr>
        <w:t xml:space="preserve"> XV 2024</w:t>
      </w:r>
    </w:p>
    <w:p w14:paraId="64CA2A9D" w14:textId="69F10A9C" w:rsidR="00DE2B5B" w:rsidRDefault="00DE2B5B" w:rsidP="00DE2B5B">
      <w:pPr>
        <w:pStyle w:val="ListParagraph"/>
        <w:numPr>
          <w:ilvl w:val="0"/>
          <w:numId w:val="7"/>
        </w:numPr>
        <w:jc w:val="left"/>
      </w:pPr>
      <w:r>
        <w:t xml:space="preserve">Runners up in the Pirates High schools Challenge </w:t>
      </w:r>
    </w:p>
    <w:p w14:paraId="7428D57D" w14:textId="65ADEBDC" w:rsidR="00DE2B5B" w:rsidRDefault="00DE2B5B" w:rsidP="00DE2B5B">
      <w:pPr>
        <w:pStyle w:val="ListParagraph"/>
        <w:numPr>
          <w:ilvl w:val="0"/>
          <w:numId w:val="7"/>
        </w:numPr>
        <w:jc w:val="left"/>
      </w:pPr>
      <w:r>
        <w:t>Coached all open team’s 1</w:t>
      </w:r>
      <w:r w:rsidRPr="00DE2B5B">
        <w:rPr>
          <w:vertAlign w:val="superscript"/>
        </w:rPr>
        <w:t>st</w:t>
      </w:r>
      <w:r>
        <w:t>’s, 2nds and 3</w:t>
      </w:r>
      <w:r w:rsidRPr="00DE2B5B">
        <w:rPr>
          <w:vertAlign w:val="superscript"/>
        </w:rPr>
        <w:t>rd</w:t>
      </w:r>
      <w:r>
        <w:t xml:space="preserve">’s </w:t>
      </w:r>
    </w:p>
    <w:p w14:paraId="3040A550" w14:textId="4DCB815C" w:rsidR="00DE2B5B" w:rsidRDefault="00DE2B5B" w:rsidP="00DE2B5B">
      <w:pPr>
        <w:pStyle w:val="ListParagraph"/>
        <w:numPr>
          <w:ilvl w:val="0"/>
          <w:numId w:val="7"/>
        </w:numPr>
        <w:jc w:val="left"/>
      </w:pPr>
      <w:r>
        <w:t xml:space="preserve">Defensive alignment </w:t>
      </w:r>
    </w:p>
    <w:p w14:paraId="7A90D549" w14:textId="219EDDB4" w:rsidR="00DE2B5B" w:rsidRDefault="00DE2B5B" w:rsidP="00DE2B5B">
      <w:pPr>
        <w:pStyle w:val="ListParagraph"/>
        <w:numPr>
          <w:ilvl w:val="0"/>
          <w:numId w:val="7"/>
        </w:numPr>
        <w:jc w:val="left"/>
      </w:pPr>
      <w:r>
        <w:t>Attacking shapes</w:t>
      </w:r>
    </w:p>
    <w:p w14:paraId="521C006A" w14:textId="47FA07D7" w:rsidR="00DE2B5B" w:rsidRPr="00DE2B5B" w:rsidRDefault="00DE2B5B" w:rsidP="00DE2B5B">
      <w:r>
        <w:t>Reference: Francois Botha (Head of Rugby) 061 407 4518 fbotha</w:t>
      </w:r>
      <w:r w:rsidR="009D25D9">
        <w:t>@krugersdorphigh.co.za</w:t>
      </w:r>
    </w:p>
    <w:p w14:paraId="1CE87D6C" w14:textId="77777777" w:rsidR="00DE2B5B" w:rsidRPr="00DE2B5B" w:rsidRDefault="00DE2B5B" w:rsidP="00DE2B5B">
      <w:pPr>
        <w:jc w:val="center"/>
        <w:rPr>
          <w:lang w:val="en-US"/>
        </w:rPr>
      </w:pPr>
    </w:p>
    <w:p w14:paraId="2B6EB0D2" w14:textId="77777777" w:rsidR="00985666" w:rsidRPr="00A85B6F" w:rsidRDefault="00985666" w:rsidP="00985666">
      <w:pPr>
        <w:pStyle w:val="Heading2"/>
      </w:pPr>
      <w:r>
        <w:t>Coach</w:t>
      </w:r>
      <w:r w:rsidRPr="00A85B6F">
        <w:t xml:space="preserve"> </w:t>
      </w:r>
      <w:r w:rsidRPr="005B0E81">
        <w:t>|</w:t>
      </w:r>
      <w:r w:rsidRPr="00A85B6F">
        <w:t xml:space="preserve"> </w:t>
      </w:r>
      <w:r>
        <w:t xml:space="preserve">Pirates </w:t>
      </w:r>
      <w:r w:rsidRPr="00A85B6F">
        <w:t xml:space="preserve">| </w:t>
      </w:r>
      <w:r>
        <w:t xml:space="preserve">2016 </w:t>
      </w:r>
      <w:r w:rsidRPr="00A85B6F">
        <w:t xml:space="preserve">– </w:t>
      </w:r>
      <w:r>
        <w:t>Current</w:t>
      </w:r>
    </w:p>
    <w:p w14:paraId="50822C79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 xml:space="preserve">Motivated players to become stronger, more agile, and more effective players </w:t>
      </w:r>
    </w:p>
    <w:p w14:paraId="2CF10309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Maintained and updated attendance forms and medical records.</w:t>
      </w:r>
    </w:p>
    <w:p w14:paraId="350E4B62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Mentored youth, encouraging the development of a strong work ethic by being a positive role model and practicing skills regularly.</w:t>
      </w:r>
    </w:p>
    <w:p w14:paraId="006EC3A6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Motivated and encouraged players to do their best during practices and games</w:t>
      </w:r>
    </w:p>
    <w:p w14:paraId="34547100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Managed detailed program records, including forms, reports, and indemnities.</w:t>
      </w:r>
    </w:p>
    <w:p w14:paraId="267FE199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Executed a consistent program of stretching and conditioning in an effort to reduce player injuries.</w:t>
      </w:r>
    </w:p>
    <w:p w14:paraId="12FE6C56" w14:textId="29FCFC86" w:rsidR="00985666" w:rsidRDefault="00985666" w:rsidP="00985666">
      <w:pPr>
        <w:pStyle w:val="ListParagraph"/>
        <w:numPr>
          <w:ilvl w:val="0"/>
          <w:numId w:val="1"/>
        </w:numPr>
        <w:jc w:val="left"/>
      </w:pPr>
      <w:proofErr w:type="spellStart"/>
      <w:r w:rsidRPr="00985666">
        <w:t>Utilised</w:t>
      </w:r>
      <w:proofErr w:type="spellEnd"/>
      <w:r w:rsidRPr="00985666">
        <w:t xml:space="preserve"> safe techniques for exercises, equipment use, and training drills.  </w:t>
      </w:r>
    </w:p>
    <w:p w14:paraId="697065B0" w14:textId="32783814" w:rsidR="0099097D" w:rsidRDefault="0099097D" w:rsidP="0099097D"/>
    <w:p w14:paraId="490C1D1A" w14:textId="77777777" w:rsidR="0099097D" w:rsidRDefault="0099097D" w:rsidP="0099097D"/>
    <w:p w14:paraId="458ECE7C" w14:textId="77777777" w:rsidR="00985666" w:rsidRPr="00985666" w:rsidRDefault="00985666" w:rsidP="00985666">
      <w:pPr>
        <w:pStyle w:val="ListParagraph"/>
        <w:jc w:val="left"/>
      </w:pPr>
    </w:p>
    <w:p w14:paraId="129445D3" w14:textId="77777777" w:rsidR="00985666" w:rsidRPr="00A85B6F" w:rsidRDefault="00985666" w:rsidP="00985666">
      <w:pPr>
        <w:pStyle w:val="Heading2"/>
      </w:pPr>
      <w:r>
        <w:t>Team Manager</w:t>
      </w:r>
      <w:r w:rsidRPr="00A85B6F">
        <w:t xml:space="preserve"> </w:t>
      </w:r>
      <w:r w:rsidRPr="005B0E81">
        <w:t>|</w:t>
      </w:r>
      <w:r w:rsidRPr="00A85B6F">
        <w:t xml:space="preserve"> </w:t>
      </w:r>
      <w:r>
        <w:t>Rhino SA Barbarians</w:t>
      </w:r>
      <w:r w:rsidRPr="00A85B6F">
        <w:t xml:space="preserve"> </w:t>
      </w:r>
      <w:r w:rsidRPr="005B0E81">
        <w:t>|</w:t>
      </w:r>
      <w:r w:rsidRPr="00A85B6F">
        <w:t xml:space="preserve"> </w:t>
      </w:r>
      <w:r>
        <w:t>Sep 2019</w:t>
      </w:r>
    </w:p>
    <w:p w14:paraId="5D47787B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 xml:space="preserve">Managed, motivated a team of 23 players to consistently deliver exceptional rugby </w:t>
      </w:r>
    </w:p>
    <w:p w14:paraId="19E5F5CE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Made sure players are ready and warmed up before next match</w:t>
      </w:r>
    </w:p>
    <w:p w14:paraId="2613A1A0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Keeping up to date with tournament rules</w:t>
      </w:r>
    </w:p>
    <w:p w14:paraId="5A2C3D08" w14:textId="77777777" w:rsidR="00985666" w:rsidRP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 xml:space="preserve">Made sure players are well hydrated </w:t>
      </w:r>
    </w:p>
    <w:p w14:paraId="6E2E47CD" w14:textId="2F1CE534" w:rsidR="00985666" w:rsidRDefault="00985666" w:rsidP="00985666">
      <w:pPr>
        <w:pStyle w:val="ListParagraph"/>
        <w:numPr>
          <w:ilvl w:val="0"/>
          <w:numId w:val="1"/>
        </w:numPr>
        <w:jc w:val="left"/>
      </w:pPr>
      <w:r w:rsidRPr="00985666">
        <w:t>Communicating with team Doctor (DR Neels Liebel) in case of injured player</w:t>
      </w:r>
    </w:p>
    <w:p w14:paraId="0291CFAA" w14:textId="6C096082" w:rsidR="0099097D" w:rsidRDefault="0099097D" w:rsidP="0099097D">
      <w:r>
        <w:t xml:space="preserve">Reference: Dustin </w:t>
      </w:r>
      <w:r w:rsidRPr="0099097D">
        <w:t>Ho</w:t>
      </w:r>
      <w:r>
        <w:t>f</w:t>
      </w:r>
      <w:r w:rsidRPr="0099097D">
        <w:t>fmann</w:t>
      </w:r>
      <w:r>
        <w:t xml:space="preserve">  </w:t>
      </w:r>
      <w:r w:rsidR="00A2346B">
        <w:t>(</w:t>
      </w:r>
      <w:r>
        <w:t>+27 60 870 3056</w:t>
      </w:r>
      <w:r w:rsidR="00A2346B">
        <w:t>)</w:t>
      </w:r>
    </w:p>
    <w:p w14:paraId="008572E5" w14:textId="77777777" w:rsidR="00985666" w:rsidRDefault="00985666" w:rsidP="00985666">
      <w:pPr>
        <w:pStyle w:val="ListParagraph"/>
        <w:jc w:val="left"/>
      </w:pPr>
    </w:p>
    <w:p w14:paraId="1A957291" w14:textId="77777777" w:rsidR="00624618" w:rsidRDefault="00624618" w:rsidP="00624618">
      <w:pPr>
        <w:pStyle w:val="ListParagraph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Team Manager | Lions IPT U13 | </w:t>
      </w:r>
      <w:r w:rsidR="00C512CA">
        <w:rPr>
          <w:rFonts w:asciiTheme="majorHAnsi" w:hAnsiTheme="majorHAnsi" w:cstheme="majorHAnsi"/>
          <w:b/>
        </w:rPr>
        <w:t>Sep 2022</w:t>
      </w:r>
    </w:p>
    <w:p w14:paraId="7258E111" w14:textId="77777777" w:rsidR="005B2B78" w:rsidRDefault="005B2B78" w:rsidP="00C512CA">
      <w:pPr>
        <w:pStyle w:val="ListParagraph"/>
        <w:numPr>
          <w:ilvl w:val="0"/>
          <w:numId w:val="1"/>
        </w:numP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mmunication</w:t>
      </w:r>
      <w:r w:rsidR="00FD281B">
        <w:rPr>
          <w:rFonts w:asciiTheme="majorHAnsi" w:hAnsiTheme="majorHAnsi" w:cstheme="majorHAnsi"/>
        </w:rPr>
        <w:t xml:space="preserve"> between Parents and IPT Management </w:t>
      </w:r>
      <w:r>
        <w:rPr>
          <w:rFonts w:asciiTheme="majorHAnsi" w:hAnsiTheme="majorHAnsi" w:cstheme="majorHAnsi"/>
        </w:rPr>
        <w:t xml:space="preserve"> </w:t>
      </w:r>
    </w:p>
    <w:p w14:paraId="56BF3DF3" w14:textId="77777777" w:rsidR="005B2B78" w:rsidRDefault="005B2B78" w:rsidP="00C512CA">
      <w:pPr>
        <w:pStyle w:val="ListParagraph"/>
        <w:numPr>
          <w:ilvl w:val="0"/>
          <w:numId w:val="1"/>
        </w:numP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layer wellbeing </w:t>
      </w:r>
    </w:p>
    <w:p w14:paraId="01B883C0" w14:textId="77777777" w:rsidR="00C512CA" w:rsidRDefault="005B2B78" w:rsidP="00C512CA">
      <w:pPr>
        <w:pStyle w:val="ListParagraph"/>
        <w:numPr>
          <w:ilvl w:val="0"/>
          <w:numId w:val="1"/>
        </w:numP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eam sheets  </w:t>
      </w:r>
    </w:p>
    <w:p w14:paraId="1EA30284" w14:textId="77777777" w:rsidR="005B2B78" w:rsidRDefault="005B2B78" w:rsidP="00C512CA">
      <w:pPr>
        <w:pStyle w:val="ListParagraph"/>
        <w:numPr>
          <w:ilvl w:val="0"/>
          <w:numId w:val="1"/>
        </w:numP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atch day </w:t>
      </w:r>
      <w:r w:rsidR="00FD281B">
        <w:rPr>
          <w:rFonts w:asciiTheme="majorHAnsi" w:hAnsiTheme="majorHAnsi" w:cstheme="majorHAnsi"/>
        </w:rPr>
        <w:t>subs</w:t>
      </w:r>
    </w:p>
    <w:p w14:paraId="6EA44A69" w14:textId="77777777" w:rsidR="005B2B78" w:rsidRDefault="005B2B78" w:rsidP="00C512CA">
      <w:pPr>
        <w:pStyle w:val="ListParagraph"/>
        <w:numPr>
          <w:ilvl w:val="0"/>
          <w:numId w:val="1"/>
        </w:numP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echnical desk communication </w:t>
      </w:r>
    </w:p>
    <w:p w14:paraId="2FC7816D" w14:textId="77777777" w:rsidR="005B2B78" w:rsidRDefault="005B2B78" w:rsidP="00C512CA">
      <w:pPr>
        <w:pStyle w:val="ListParagraph"/>
        <w:numPr>
          <w:ilvl w:val="0"/>
          <w:numId w:val="1"/>
        </w:numP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Also coached the u13 lions on backline launces, scrum binding and playing shape </w:t>
      </w:r>
    </w:p>
    <w:p w14:paraId="13BD0000" w14:textId="77777777" w:rsidR="00FD281B" w:rsidRDefault="00FD281B" w:rsidP="00C512CA">
      <w:pPr>
        <w:pStyle w:val="ListParagraph"/>
        <w:numPr>
          <w:ilvl w:val="0"/>
          <w:numId w:val="1"/>
        </w:numP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entoring the players </w:t>
      </w:r>
    </w:p>
    <w:p w14:paraId="54B5CBD4" w14:textId="77777777" w:rsidR="00FD281B" w:rsidRPr="00C512CA" w:rsidRDefault="00FD281B" w:rsidP="00C512CA">
      <w:pPr>
        <w:pStyle w:val="ListParagraph"/>
        <w:numPr>
          <w:ilvl w:val="0"/>
          <w:numId w:val="1"/>
        </w:numPr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mpleting the Lions U13 IPT tournament report</w:t>
      </w:r>
    </w:p>
    <w:p w14:paraId="5D5956F6" w14:textId="0D6FA065" w:rsidR="00985666" w:rsidRPr="003D4207" w:rsidRDefault="00985666" w:rsidP="00985666">
      <w:pPr>
        <w:pStyle w:val="Heading1"/>
        <w:rPr>
          <w:b/>
        </w:rPr>
      </w:pPr>
      <w:r w:rsidRPr="003D4207">
        <w:rPr>
          <w:b/>
        </w:rPr>
        <w:t>Fundraiser</w:t>
      </w:r>
    </w:p>
    <w:p w14:paraId="4769F821" w14:textId="77777777" w:rsidR="00985666" w:rsidRPr="00985666" w:rsidRDefault="00985666" w:rsidP="00985666">
      <w:pPr>
        <w:rPr>
          <w:rFonts w:eastAsiaTheme="majorEastAsia" w:cstheme="minorHAnsi"/>
          <w:color w:val="323E4F" w:themeColor="text2" w:themeShade="BF"/>
          <w:lang w:val="en-US"/>
        </w:rPr>
      </w:pPr>
      <w:r w:rsidRPr="00985666">
        <w:rPr>
          <w:rFonts w:eastAsiaTheme="majorEastAsia" w:cstheme="minorHAnsi"/>
          <w:color w:val="323E4F" w:themeColor="text2" w:themeShade="BF"/>
          <w:lang w:val="en-US"/>
        </w:rPr>
        <w:t>U13’s 7’s day 24 August 2019</w:t>
      </w:r>
      <w:r>
        <w:rPr>
          <w:rFonts w:eastAsiaTheme="majorEastAsia" w:cstheme="minorHAnsi"/>
          <w:color w:val="323E4F" w:themeColor="text2" w:themeShade="BF"/>
          <w:lang w:val="en-US"/>
        </w:rPr>
        <w:t xml:space="preserve"> - </w:t>
      </w:r>
      <w:r w:rsidRPr="00985666">
        <w:rPr>
          <w:rFonts w:eastAsiaTheme="majorEastAsia" w:cstheme="minorHAnsi"/>
          <w:color w:val="323E4F" w:themeColor="text2" w:themeShade="BF"/>
          <w:lang w:val="en-US"/>
        </w:rPr>
        <w:t>Raising funds for CHOC</w:t>
      </w:r>
    </w:p>
    <w:p w14:paraId="4760DEE2" w14:textId="0E68F712" w:rsidR="00985666" w:rsidRDefault="00985666" w:rsidP="00985666">
      <w:pPr>
        <w:rPr>
          <w:rFonts w:eastAsiaTheme="majorEastAsia" w:cstheme="minorHAnsi"/>
          <w:color w:val="323E4F" w:themeColor="text2" w:themeShade="BF"/>
          <w:lang w:val="en-US"/>
        </w:rPr>
      </w:pPr>
      <w:r w:rsidRPr="00985666">
        <w:rPr>
          <w:rFonts w:eastAsiaTheme="majorEastAsia" w:cstheme="minorHAnsi"/>
          <w:color w:val="323E4F" w:themeColor="text2" w:themeShade="BF"/>
          <w:lang w:val="en-US"/>
        </w:rPr>
        <w:t xml:space="preserve">All proceeds of the day were donated to the children’s cancer foundation.  </w:t>
      </w:r>
    </w:p>
    <w:p w14:paraId="6BDB1FBD" w14:textId="77777777" w:rsidR="00724935" w:rsidRDefault="00724935" w:rsidP="00985666">
      <w:pPr>
        <w:rPr>
          <w:rFonts w:eastAsiaTheme="majorEastAsia" w:cstheme="minorHAnsi"/>
          <w:color w:val="323E4F" w:themeColor="text2" w:themeShade="BF"/>
          <w:lang w:val="en-US"/>
        </w:rPr>
      </w:pPr>
    </w:p>
    <w:p w14:paraId="6A535639" w14:textId="77777777" w:rsidR="00985666" w:rsidRPr="00985666" w:rsidRDefault="00985666" w:rsidP="00985666">
      <w:pPr>
        <w:rPr>
          <w:lang w:val="en-US"/>
        </w:rPr>
      </w:pPr>
    </w:p>
    <w:p w14:paraId="1A1FA58C" w14:textId="77777777" w:rsidR="00985666" w:rsidRDefault="00985666" w:rsidP="00985666">
      <w:pPr>
        <w:rPr>
          <w:rFonts w:eastAsiaTheme="majorEastAsia" w:cstheme="minorHAnsi"/>
          <w:color w:val="323E4F" w:themeColor="text2" w:themeShade="BF"/>
          <w:lang w:val="en-US"/>
        </w:rPr>
      </w:pPr>
    </w:p>
    <w:p w14:paraId="4B1EA15C" w14:textId="4E3AA30E" w:rsidR="00985666" w:rsidRDefault="00E1168D" w:rsidP="00985666">
      <w:pPr>
        <w:rPr>
          <w:rFonts w:eastAsiaTheme="majorEastAsia" w:cstheme="minorHAnsi"/>
          <w:color w:val="323E4F" w:themeColor="text2" w:themeShade="BF"/>
          <w:lang w:val="en-US"/>
        </w:rPr>
      </w:pPr>
      <w:r>
        <w:rPr>
          <w:noProof/>
          <w:lang w:eastAsia="en-ZA"/>
        </w:rPr>
        <w:lastRenderedPageBreak/>
        <w:drawing>
          <wp:inline distT="0" distB="0" distL="0" distR="0" wp14:anchorId="2FD248E3" wp14:editId="3142FDFD">
            <wp:extent cx="2924175" cy="4226472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0591" cy="425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ZA"/>
        </w:rPr>
        <w:drawing>
          <wp:inline distT="0" distB="0" distL="0" distR="0" wp14:anchorId="3A8E3743" wp14:editId="0457F2F8">
            <wp:extent cx="2915939" cy="4229716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8153" cy="4290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1146B" w14:textId="77777777" w:rsidR="00985666" w:rsidRPr="00985666" w:rsidRDefault="00985666" w:rsidP="00985666">
      <w:pPr>
        <w:rPr>
          <w:rFonts w:eastAsiaTheme="majorEastAsia" w:cstheme="minorHAnsi"/>
          <w:color w:val="323E4F" w:themeColor="text2" w:themeShade="BF"/>
          <w:lang w:val="en-US"/>
        </w:rPr>
      </w:pPr>
    </w:p>
    <w:p w14:paraId="3B60E4DB" w14:textId="0F386D6B" w:rsidR="003443C7" w:rsidRDefault="003443C7" w:rsidP="00985666">
      <w:pPr>
        <w:rPr>
          <w:lang w:val="en-US"/>
        </w:rPr>
      </w:pPr>
    </w:p>
    <w:p w14:paraId="02CA5CC5" w14:textId="28559C34" w:rsidR="003443C7" w:rsidRDefault="003443C7" w:rsidP="00985666">
      <w:pPr>
        <w:rPr>
          <w:lang w:val="en-US"/>
        </w:rPr>
      </w:pPr>
    </w:p>
    <w:p w14:paraId="775637ED" w14:textId="6F8F48D2" w:rsidR="003443C7" w:rsidRDefault="003443C7" w:rsidP="00985666">
      <w:pPr>
        <w:rPr>
          <w:lang w:val="en-US"/>
        </w:rPr>
      </w:pPr>
    </w:p>
    <w:p w14:paraId="13208D57" w14:textId="0381B788" w:rsidR="003443C7" w:rsidRDefault="003443C7" w:rsidP="00985666">
      <w:pPr>
        <w:rPr>
          <w:lang w:val="en-US"/>
        </w:rPr>
      </w:pPr>
    </w:p>
    <w:p w14:paraId="0441FF43" w14:textId="72EA6AC7" w:rsidR="003443C7" w:rsidRDefault="003443C7" w:rsidP="00985666">
      <w:pPr>
        <w:rPr>
          <w:lang w:val="en-US"/>
        </w:rPr>
      </w:pPr>
    </w:p>
    <w:p w14:paraId="260F5266" w14:textId="34D8E181" w:rsidR="003443C7" w:rsidRDefault="003443C7" w:rsidP="00985666">
      <w:pPr>
        <w:rPr>
          <w:lang w:val="en-US"/>
        </w:rPr>
      </w:pPr>
    </w:p>
    <w:p w14:paraId="7F4FF284" w14:textId="3917BE4B" w:rsidR="003443C7" w:rsidRDefault="003443C7" w:rsidP="00985666">
      <w:pPr>
        <w:rPr>
          <w:lang w:val="en-US"/>
        </w:rPr>
      </w:pPr>
    </w:p>
    <w:p w14:paraId="5EEC2553" w14:textId="0F2C2F35" w:rsidR="003443C7" w:rsidRDefault="003443C7" w:rsidP="00985666">
      <w:pPr>
        <w:rPr>
          <w:lang w:val="en-US"/>
        </w:rPr>
      </w:pPr>
    </w:p>
    <w:p w14:paraId="49409A53" w14:textId="722B02DE" w:rsidR="003443C7" w:rsidRDefault="003443C7" w:rsidP="00985666">
      <w:pPr>
        <w:rPr>
          <w:lang w:val="en-US"/>
        </w:rPr>
      </w:pPr>
    </w:p>
    <w:p w14:paraId="1AC5DF24" w14:textId="5B5D15DF" w:rsidR="003443C7" w:rsidRDefault="003443C7" w:rsidP="00985666">
      <w:pPr>
        <w:rPr>
          <w:lang w:val="en-US"/>
        </w:rPr>
      </w:pPr>
    </w:p>
    <w:p w14:paraId="1D1CED32" w14:textId="79C46131" w:rsidR="003443C7" w:rsidRDefault="003443C7" w:rsidP="00985666">
      <w:pPr>
        <w:rPr>
          <w:lang w:val="en-US"/>
        </w:rPr>
      </w:pPr>
    </w:p>
    <w:p w14:paraId="7DD18052" w14:textId="6934BCCD" w:rsidR="003443C7" w:rsidRDefault="003443C7" w:rsidP="00985666">
      <w:pPr>
        <w:rPr>
          <w:lang w:val="en-US"/>
        </w:rPr>
      </w:pPr>
    </w:p>
    <w:p w14:paraId="273BFDC9" w14:textId="1879454E" w:rsidR="003443C7" w:rsidRDefault="003443C7" w:rsidP="00985666">
      <w:pPr>
        <w:rPr>
          <w:lang w:val="en-US"/>
        </w:rPr>
      </w:pPr>
    </w:p>
    <w:p w14:paraId="3549762A" w14:textId="4EBC4D57" w:rsidR="003443C7" w:rsidRDefault="003443C7" w:rsidP="00985666">
      <w:pPr>
        <w:rPr>
          <w:lang w:val="en-US"/>
        </w:rPr>
      </w:pPr>
    </w:p>
    <w:p w14:paraId="13B55C00" w14:textId="2F971EA7" w:rsidR="009F1055" w:rsidRDefault="009F1055" w:rsidP="00985666">
      <w:pPr>
        <w:rPr>
          <w:lang w:val="en-US"/>
        </w:rPr>
      </w:pPr>
    </w:p>
    <w:p w14:paraId="537FBE6A" w14:textId="66B8C8DD" w:rsidR="009F1055" w:rsidRDefault="009F1055" w:rsidP="00985666">
      <w:pPr>
        <w:rPr>
          <w:lang w:val="en-US"/>
        </w:rPr>
      </w:pPr>
    </w:p>
    <w:p w14:paraId="59FEB6C0" w14:textId="1BB5D63E" w:rsidR="009F1055" w:rsidRDefault="009F1055" w:rsidP="00985666">
      <w:pPr>
        <w:rPr>
          <w:lang w:val="en-US"/>
        </w:rPr>
      </w:pPr>
    </w:p>
    <w:p w14:paraId="29E8D0FB" w14:textId="63A5F975" w:rsidR="009F1055" w:rsidRDefault="009F1055" w:rsidP="00985666">
      <w:pPr>
        <w:rPr>
          <w:lang w:val="en-US"/>
        </w:rPr>
      </w:pPr>
    </w:p>
    <w:p w14:paraId="715FFA42" w14:textId="0A10A061" w:rsidR="009F1055" w:rsidRDefault="009F1055" w:rsidP="00985666">
      <w:pPr>
        <w:rPr>
          <w:lang w:val="en-US"/>
        </w:rPr>
      </w:pPr>
    </w:p>
    <w:p w14:paraId="3AE55A04" w14:textId="6C6A9CC7" w:rsidR="009F1055" w:rsidRDefault="009F1055" w:rsidP="00985666">
      <w:pPr>
        <w:rPr>
          <w:lang w:val="en-US"/>
        </w:rPr>
      </w:pPr>
    </w:p>
    <w:p w14:paraId="26FF8F7F" w14:textId="3F76BE50" w:rsidR="009F1055" w:rsidRDefault="009F1055" w:rsidP="00985666">
      <w:pPr>
        <w:rPr>
          <w:lang w:val="en-US"/>
        </w:rPr>
      </w:pPr>
    </w:p>
    <w:p w14:paraId="29A457D1" w14:textId="6129F9BA" w:rsidR="009F1055" w:rsidRPr="00985666" w:rsidRDefault="009F1055" w:rsidP="00985666">
      <w:pPr>
        <w:rPr>
          <w:lang w:val="en-US"/>
        </w:rPr>
      </w:pPr>
    </w:p>
    <w:sectPr w:rsidR="009F1055" w:rsidRPr="00985666" w:rsidSect="00985666">
      <w:footerReference w:type="default" r:id="rId9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76B85" w14:textId="77777777" w:rsidR="003E6060" w:rsidRDefault="003E6060" w:rsidP="00985666">
      <w:pPr>
        <w:spacing w:after="0" w:line="240" w:lineRule="auto"/>
      </w:pPr>
      <w:r>
        <w:separator/>
      </w:r>
    </w:p>
  </w:endnote>
  <w:endnote w:type="continuationSeparator" w:id="0">
    <w:p w14:paraId="1E6F3ACB" w14:textId="77777777" w:rsidR="003E6060" w:rsidRDefault="003E6060" w:rsidP="009856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D7158" w14:textId="77777777" w:rsidR="00FD281B" w:rsidRDefault="00FD281B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07C4EA0" wp14:editId="7BE1373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eaf64ca382ee9f341760a0b5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A108384" w14:textId="77777777" w:rsidR="00FD281B" w:rsidRPr="00FD281B" w:rsidRDefault="00FD281B" w:rsidP="00FD281B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FD281B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7C4EA0" id="_x0000_t202" coordsize="21600,21600" o:spt="202" path="m,l,21600r21600,l21600,xe">
              <v:stroke joinstyle="miter"/>
              <v:path gradientshapeok="t" o:connecttype="rect"/>
            </v:shapetype>
            <v:shape id="MSIPCMeaf64ca382ee9f341760a0b5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" o:allowincell="f" filled="f" stroked="f" strokeweight=".5pt">
              <v:textbox inset="20pt,0,,0">
                <w:txbxContent>
                  <w:p w14:paraId="0A108384" w14:textId="77777777" w:rsidR="00FD281B" w:rsidRPr="00FD281B" w:rsidRDefault="00FD281B" w:rsidP="00FD281B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FD281B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74C72" w14:textId="77777777" w:rsidR="003E6060" w:rsidRDefault="003E6060" w:rsidP="00985666">
      <w:pPr>
        <w:spacing w:after="0" w:line="240" w:lineRule="auto"/>
      </w:pPr>
      <w:r>
        <w:separator/>
      </w:r>
    </w:p>
  </w:footnote>
  <w:footnote w:type="continuationSeparator" w:id="0">
    <w:p w14:paraId="1C0B8027" w14:textId="77777777" w:rsidR="003E6060" w:rsidRDefault="003E6060" w:rsidP="009856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F055F"/>
    <w:multiLevelType w:val="hybridMultilevel"/>
    <w:tmpl w:val="71A406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DD3EC8"/>
    <w:multiLevelType w:val="hybridMultilevel"/>
    <w:tmpl w:val="A3962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57E4E"/>
    <w:multiLevelType w:val="hybridMultilevel"/>
    <w:tmpl w:val="9FE6A2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F40D9B"/>
    <w:multiLevelType w:val="hybridMultilevel"/>
    <w:tmpl w:val="252C4F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E32D9E"/>
    <w:multiLevelType w:val="hybridMultilevel"/>
    <w:tmpl w:val="8A2AD9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A966A3"/>
    <w:multiLevelType w:val="hybridMultilevel"/>
    <w:tmpl w:val="88D839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6102A2"/>
    <w:multiLevelType w:val="hybridMultilevel"/>
    <w:tmpl w:val="7BDC04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894710">
    <w:abstractNumId w:val="0"/>
  </w:num>
  <w:num w:numId="2" w16cid:durableId="750809306">
    <w:abstractNumId w:val="3"/>
  </w:num>
  <w:num w:numId="3" w16cid:durableId="2137404657">
    <w:abstractNumId w:val="4"/>
  </w:num>
  <w:num w:numId="4" w16cid:durableId="1295521893">
    <w:abstractNumId w:val="5"/>
  </w:num>
  <w:num w:numId="5" w16cid:durableId="995452464">
    <w:abstractNumId w:val="2"/>
  </w:num>
  <w:num w:numId="6" w16cid:durableId="1488790930">
    <w:abstractNumId w:val="6"/>
  </w:num>
  <w:num w:numId="7" w16cid:durableId="1908762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3NDA0NDc1MjAwNzZW0lEKTi0uzszPAykwrgUAQtnxySwAAAA="/>
  </w:docVars>
  <w:rsids>
    <w:rsidRoot w:val="00985666"/>
    <w:rsid w:val="0004257B"/>
    <w:rsid w:val="000C2A05"/>
    <w:rsid w:val="000D637A"/>
    <w:rsid w:val="00197455"/>
    <w:rsid w:val="001C1A3D"/>
    <w:rsid w:val="002C488F"/>
    <w:rsid w:val="003443C7"/>
    <w:rsid w:val="00374B5B"/>
    <w:rsid w:val="003E6060"/>
    <w:rsid w:val="003F71D0"/>
    <w:rsid w:val="00527857"/>
    <w:rsid w:val="005B0835"/>
    <w:rsid w:val="005B2B78"/>
    <w:rsid w:val="00624618"/>
    <w:rsid w:val="00724935"/>
    <w:rsid w:val="007B4934"/>
    <w:rsid w:val="00822281"/>
    <w:rsid w:val="00844A9C"/>
    <w:rsid w:val="008D1092"/>
    <w:rsid w:val="008E5B8D"/>
    <w:rsid w:val="00985666"/>
    <w:rsid w:val="0099097D"/>
    <w:rsid w:val="009D25D9"/>
    <w:rsid w:val="009F1055"/>
    <w:rsid w:val="00A2346B"/>
    <w:rsid w:val="00A82516"/>
    <w:rsid w:val="00B1109D"/>
    <w:rsid w:val="00B223D8"/>
    <w:rsid w:val="00B93E11"/>
    <w:rsid w:val="00BC4C63"/>
    <w:rsid w:val="00C512CA"/>
    <w:rsid w:val="00C8333B"/>
    <w:rsid w:val="00D80789"/>
    <w:rsid w:val="00DC2F3F"/>
    <w:rsid w:val="00DE2B5B"/>
    <w:rsid w:val="00E1168D"/>
    <w:rsid w:val="00E338BC"/>
    <w:rsid w:val="00EB32CA"/>
    <w:rsid w:val="00EC0D45"/>
    <w:rsid w:val="00EC2770"/>
    <w:rsid w:val="00F424D9"/>
    <w:rsid w:val="00FB63CE"/>
    <w:rsid w:val="00FD2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683C551"/>
  <w15:chartTrackingRefBased/>
  <w15:docId w15:val="{0E8D43FE-6DA5-4998-87C0-93EDD343F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985666"/>
    <w:pPr>
      <w:keepNext/>
      <w:keepLines/>
      <w:spacing w:before="360" w:after="60"/>
      <w:contextualSpacing/>
      <w:jc w:val="center"/>
      <w:outlineLvl w:val="0"/>
    </w:pPr>
    <w:rPr>
      <w:rFonts w:asciiTheme="majorHAnsi" w:eastAsiaTheme="majorEastAsia" w:hAnsiTheme="majorHAnsi" w:cstheme="majorBidi"/>
      <w:caps/>
      <w:color w:val="323E4F" w:themeColor="text2" w:themeShade="BF"/>
      <w:spacing w:val="50"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5666"/>
    <w:pPr>
      <w:keepNext/>
      <w:keepLines/>
      <w:spacing w:after="60"/>
      <w:jc w:val="center"/>
      <w:outlineLvl w:val="1"/>
    </w:pPr>
    <w:rPr>
      <w:rFonts w:asciiTheme="majorHAnsi" w:eastAsiaTheme="majorEastAsia" w:hAnsiTheme="majorHAnsi" w:cstheme="majorBidi"/>
      <w:b/>
      <w:color w:val="323E4F" w:themeColor="text2" w:themeShade="BF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56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6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85666"/>
    <w:rPr>
      <w:rFonts w:asciiTheme="majorHAnsi" w:eastAsiaTheme="majorEastAsia" w:hAnsiTheme="majorHAnsi" w:cstheme="majorBidi"/>
      <w:caps/>
      <w:color w:val="323E4F" w:themeColor="text2" w:themeShade="BF"/>
      <w:spacing w:val="50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85666"/>
    <w:rPr>
      <w:rFonts w:asciiTheme="majorHAnsi" w:eastAsiaTheme="majorEastAsia" w:hAnsiTheme="majorHAnsi" w:cstheme="majorBidi"/>
      <w:b/>
      <w:color w:val="323E4F" w:themeColor="text2" w:themeShade="BF"/>
      <w:szCs w:val="26"/>
      <w:lang w:val="en-US"/>
    </w:rPr>
  </w:style>
  <w:style w:type="paragraph" w:styleId="ListParagraph">
    <w:name w:val="List Paragraph"/>
    <w:basedOn w:val="Normal"/>
    <w:uiPriority w:val="34"/>
    <w:unhideWhenUsed/>
    <w:qFormat/>
    <w:rsid w:val="00985666"/>
    <w:pPr>
      <w:spacing w:after="60"/>
      <w:ind w:left="720"/>
      <w:contextualSpacing/>
      <w:jc w:val="center"/>
    </w:pPr>
    <w:rPr>
      <w:color w:val="44546A" w:themeColor="text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D28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81B"/>
  </w:style>
  <w:style w:type="paragraph" w:styleId="Footer">
    <w:name w:val="footer"/>
    <w:basedOn w:val="Normal"/>
    <w:link w:val="FooterChar"/>
    <w:uiPriority w:val="99"/>
    <w:unhideWhenUsed/>
    <w:rsid w:val="00FD28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8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</dc:creator>
  <cp:keywords/>
  <dc:description/>
  <cp:lastModifiedBy>Ian Taylor</cp:lastModifiedBy>
  <cp:revision>2</cp:revision>
  <dcterms:created xsi:type="dcterms:W3CDTF">2025-03-24T07:34:00Z</dcterms:created>
  <dcterms:modified xsi:type="dcterms:W3CDTF">2025-03-24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etDate">
    <vt:lpwstr>2023-08-29T10:38:45Z</vt:lpwstr>
  </property>
  <property fmtid="{D5CDD505-2E9C-101B-9397-08002B2CF9AE}" pid="4" name="MSIP_Label_0359f705-2ba0-454b-9cfc-6ce5bcaac040_Method">
    <vt:lpwstr>Standard</vt:lpwstr>
  </property>
  <property fmtid="{D5CDD505-2E9C-101B-9397-08002B2CF9AE}" pid="5" name="MSIP_Label_0359f705-2ba0-454b-9cfc-6ce5bcaac040_Name">
    <vt:lpwstr>0359f705-2ba0-454b-9cfc-6ce5bcaac040</vt:lpwstr>
  </property>
  <property fmtid="{D5CDD505-2E9C-101B-9397-08002B2CF9AE}" pid="6" name="MSIP_Label_0359f705-2ba0-454b-9cfc-6ce5bcaac040_SiteId">
    <vt:lpwstr>68283f3b-8487-4c86-adb3-a5228f18b893</vt:lpwstr>
  </property>
  <property fmtid="{D5CDD505-2E9C-101B-9397-08002B2CF9AE}" pid="7" name="MSIP_Label_0359f705-2ba0-454b-9cfc-6ce5bcaac040_ActionId">
    <vt:lpwstr>1939a5d3-59e6-4498-8f63-afb3a1b150b1</vt:lpwstr>
  </property>
  <property fmtid="{D5CDD505-2E9C-101B-9397-08002B2CF9AE}" pid="8" name="MSIP_Label_0359f705-2ba0-454b-9cfc-6ce5bcaac040_ContentBits">
    <vt:lpwstr>2</vt:lpwstr>
  </property>
</Properties>
</file>